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55FD3B5" w:rsidP="00874C85" w:rsidRDefault="055FD3B5" w14:paraId="6C56EE78" w14:textId="6AC06364">
      <w:pPr>
        <w:pStyle w:val="Title"/>
      </w:pPr>
      <w:r w:rsidRPr="07AB5BD6" w:rsidR="1B96C5A2">
        <w:rPr>
          <w:rStyle w:val="TitleChar"/>
        </w:rPr>
        <w:t>P</w:t>
      </w:r>
      <w:r w:rsidRPr="07AB5BD6" w:rsidR="378F363A">
        <w:rPr>
          <w:rStyle w:val="TitleChar"/>
        </w:rPr>
        <w:t>roject Proposal</w:t>
      </w:r>
    </w:p>
    <w:p w:rsidR="6631D4AE" w:rsidP="07AB5BD6" w:rsidRDefault="6631D4AE" w14:paraId="253E7A04" w14:textId="5782EE0D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</w:pPr>
      <w:r w:rsidRPr="07AB5BD6" w:rsidR="6631D4AE">
        <w:rPr>
          <w:sz w:val="24"/>
          <w:szCs w:val="24"/>
        </w:rPr>
        <w:t>Exams Setting Background Recognition</w:t>
      </w:r>
    </w:p>
    <w:p w:rsidR="0BD5DEBF" w:rsidP="45ADFBB8" w:rsidRDefault="232E2557" w14:paraId="3BA6511E" w14:textId="33AEE447">
      <w:pPr>
        <w:pStyle w:val="Heading1"/>
        <w:rPr>
          <w:b w:val="1"/>
          <w:bCs w:val="1"/>
        </w:rPr>
      </w:pPr>
      <w:r w:rsidR="197561F4">
        <w:rPr/>
        <w:t>Group Members</w:t>
      </w:r>
    </w:p>
    <w:p w:rsidR="0BD5DEBF" w:rsidP="07AB5BD6" w:rsidRDefault="232E2557" w14:paraId="558BD09D" w14:textId="3C1DCF6F">
      <w:pPr>
        <w:pStyle w:val="ListParagraph"/>
        <w:numPr>
          <w:ilvl w:val="0"/>
          <w:numId w:val="3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7AB5BD6" w:rsidR="197561F4">
        <w:rPr>
          <w:sz w:val="24"/>
          <w:szCs w:val="24"/>
        </w:rPr>
        <w:t>Afamefuna</w:t>
      </w:r>
      <w:r w:rsidRPr="07AB5BD6" w:rsidR="1B050B55">
        <w:rPr>
          <w:sz w:val="24"/>
          <w:szCs w:val="24"/>
        </w:rPr>
        <w:t xml:space="preserve"> </w:t>
      </w:r>
      <w:proofErr w:type="spellStart"/>
      <w:r w:rsidRPr="07AB5BD6" w:rsidR="1B050B55">
        <w:rPr>
          <w:sz w:val="24"/>
          <w:szCs w:val="24"/>
        </w:rPr>
        <w:t>Umejiak</w:t>
      </w:r>
      <w:r w:rsidRPr="07AB5BD6" w:rsidR="1B050B55">
        <w:rPr>
          <w:sz w:val="24"/>
          <w:szCs w:val="24"/>
        </w:rPr>
        <w:t>u</w:t>
      </w:r>
      <w:proofErr w:type="spellEnd"/>
    </w:p>
    <w:p w:rsidR="0BD5DEBF" w:rsidP="07AB5BD6" w:rsidRDefault="232E2557" w14:paraId="4E274F49" w14:textId="3C1DCF6F">
      <w:pPr>
        <w:pStyle w:val="ListParagraph"/>
        <w:numPr>
          <w:ilvl w:val="0"/>
          <w:numId w:val="3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7AB5BD6" w:rsidR="197561F4">
        <w:rPr>
          <w:sz w:val="24"/>
          <w:szCs w:val="24"/>
        </w:rPr>
        <w:t>Ayodeji</w:t>
      </w:r>
      <w:r w:rsidRPr="07AB5BD6" w:rsidR="14E3CA46">
        <w:rPr>
          <w:sz w:val="24"/>
          <w:szCs w:val="24"/>
        </w:rPr>
        <w:t xml:space="preserve"> </w:t>
      </w:r>
      <w:r w:rsidRPr="07AB5BD6" w:rsidR="14E3CA46">
        <w:rPr>
          <w:sz w:val="24"/>
          <w:szCs w:val="24"/>
        </w:rPr>
        <w:t>Ejiade</w:t>
      </w:r>
    </w:p>
    <w:p w:rsidR="0BD5DEBF" w:rsidP="07AB5BD6" w:rsidRDefault="232E2557" w14:paraId="64B7C40D" w14:textId="5E4985CB">
      <w:pPr>
        <w:pStyle w:val="ListParagraph"/>
        <w:numPr>
          <w:ilvl w:val="0"/>
          <w:numId w:val="3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7AB5BD6" w:rsidR="197561F4">
        <w:rPr>
          <w:sz w:val="24"/>
          <w:szCs w:val="24"/>
        </w:rPr>
        <w:t>Jake</w:t>
      </w:r>
      <w:r w:rsidRPr="07AB5BD6" w:rsidR="7D3090F4">
        <w:rPr>
          <w:sz w:val="24"/>
          <w:szCs w:val="24"/>
        </w:rPr>
        <w:t xml:space="preserve"> Gonzalez</w:t>
      </w:r>
    </w:p>
    <w:p w:rsidR="0BD5DEBF" w:rsidP="07AB5BD6" w:rsidRDefault="232E2557" w14:paraId="5165BFC9" w14:textId="3E47A962">
      <w:pPr>
        <w:pStyle w:val="ListParagraph"/>
        <w:numPr>
          <w:ilvl w:val="0"/>
          <w:numId w:val="3"/>
        </w:numPr>
        <w:rPr>
          <w:rFonts w:ascii="Calibri" w:hAnsi="Calibri" w:eastAsia="Calibri" w:cs="Calibri" w:asciiTheme="minorAscii" w:hAnsiTheme="minorAscii" w:eastAsiaTheme="minorAscii" w:cstheme="minorAscii"/>
          <w:sz w:val="24"/>
          <w:szCs w:val="24"/>
        </w:rPr>
      </w:pPr>
      <w:r w:rsidRPr="07AB5BD6" w:rsidR="197561F4">
        <w:rPr>
          <w:sz w:val="24"/>
          <w:szCs w:val="24"/>
        </w:rPr>
        <w:t>Tyler</w:t>
      </w:r>
      <w:r w:rsidRPr="07AB5BD6" w:rsidR="09C65945">
        <w:rPr>
          <w:sz w:val="24"/>
          <w:szCs w:val="24"/>
        </w:rPr>
        <w:t xml:space="preserve"> Johnson</w:t>
      </w:r>
    </w:p>
    <w:p w:rsidR="398F5230" w:rsidP="45ADFBB8" w:rsidRDefault="398F5230" w14:paraId="6601DAE9" w14:textId="65A4A65D">
      <w:pPr>
        <w:pStyle w:val="Heading1"/>
        <w:rPr>
          <w:rFonts w:ascii="Calibri Light" w:hAnsi="Calibri Light" w:eastAsia="Calibri Light" w:cs="Calibri Light" w:asciiTheme="majorAscii" w:hAnsiTheme="majorAscii" w:eastAsiaTheme="majorAscii" w:cstheme="majorAscii"/>
          <w:noProof w:val="0"/>
          <w:sz w:val="32"/>
          <w:szCs w:val="32"/>
          <w:lang w:val="en-US"/>
        </w:rPr>
      </w:pPr>
      <w:r w:rsidRPr="07AB5BD6" w:rsidR="398F5230">
        <w:rPr>
          <w:noProof w:val="0"/>
          <w:lang w:val="en-US"/>
        </w:rPr>
        <w:t>Introduction &amp; Problem Statement</w:t>
      </w:r>
    </w:p>
    <w:p w:rsidR="25C80B9C" w:rsidP="07AB5BD6" w:rsidRDefault="25C80B9C" w14:paraId="2E2784D2" w14:textId="11B3ABD4">
      <w:pPr>
        <w:pStyle w:val="Normal"/>
        <w:bidi w:val="0"/>
        <w:spacing w:before="0" w:beforeAutospacing="off" w:after="160" w:afterAutospacing="off" w:line="259" w:lineRule="auto"/>
        <w:ind w:left="0" w:right="0"/>
        <w:jc w:val="left"/>
        <w:rPr>
          <w:noProof w:val="0"/>
          <w:sz w:val="24"/>
          <w:szCs w:val="24"/>
          <w:lang w:val="en-US"/>
        </w:rPr>
      </w:pPr>
      <w:r w:rsidRPr="07AB5BD6" w:rsidR="25C80B9C">
        <w:rPr>
          <w:noProof w:val="0"/>
          <w:sz w:val="24"/>
          <w:szCs w:val="24"/>
          <w:lang w:val="en-US"/>
        </w:rPr>
        <w:t>The current pandemic has force</w:t>
      </w:r>
      <w:r w:rsidRPr="07AB5BD6" w:rsidR="449DA8A9">
        <w:rPr>
          <w:noProof w:val="0"/>
          <w:sz w:val="24"/>
          <w:szCs w:val="24"/>
          <w:lang w:val="en-US"/>
        </w:rPr>
        <w:t>d</w:t>
      </w:r>
      <w:r w:rsidRPr="07AB5BD6" w:rsidR="25C80B9C">
        <w:rPr>
          <w:noProof w:val="0"/>
          <w:sz w:val="24"/>
          <w:szCs w:val="24"/>
          <w:lang w:val="en-US"/>
        </w:rPr>
        <w:t xml:space="preserve"> institutions to move to online setting creating new challenges with that. </w:t>
      </w:r>
      <w:r w:rsidRPr="07AB5BD6" w:rsidR="79B4AE19">
        <w:rPr>
          <w:noProof w:val="0"/>
          <w:sz w:val="24"/>
          <w:szCs w:val="24"/>
          <w:lang w:val="en-US"/>
        </w:rPr>
        <w:t xml:space="preserve">One of such challenges is how to proctor an </w:t>
      </w:r>
      <w:r w:rsidRPr="07AB5BD6" w:rsidR="56C03EC7">
        <w:rPr>
          <w:noProof w:val="0"/>
          <w:sz w:val="24"/>
          <w:szCs w:val="24"/>
          <w:lang w:val="en-US"/>
        </w:rPr>
        <w:t>online exam</w:t>
      </w:r>
      <w:r w:rsidRPr="07AB5BD6" w:rsidR="46AD5425">
        <w:rPr>
          <w:noProof w:val="0"/>
          <w:sz w:val="24"/>
          <w:szCs w:val="24"/>
          <w:lang w:val="en-US"/>
        </w:rPr>
        <w:t xml:space="preserve"> where the only tool the teachers or lecturers could have is the </w:t>
      </w:r>
      <w:r w:rsidRPr="07AB5BD6" w:rsidR="0691E1BF">
        <w:rPr>
          <w:noProof w:val="0"/>
          <w:sz w:val="24"/>
          <w:szCs w:val="24"/>
          <w:lang w:val="en-US"/>
        </w:rPr>
        <w:t>student's</w:t>
      </w:r>
      <w:r w:rsidRPr="07AB5BD6" w:rsidR="46AD5425">
        <w:rPr>
          <w:noProof w:val="0"/>
          <w:sz w:val="24"/>
          <w:szCs w:val="24"/>
          <w:lang w:val="en-US"/>
        </w:rPr>
        <w:t xml:space="preserve"> laptop </w:t>
      </w:r>
      <w:r w:rsidRPr="07AB5BD6" w:rsidR="46AD5425">
        <w:rPr>
          <w:noProof w:val="0"/>
          <w:sz w:val="24"/>
          <w:szCs w:val="24"/>
          <w:lang w:val="en-US"/>
        </w:rPr>
        <w:t>camera.</w:t>
      </w:r>
      <w:r w:rsidRPr="07AB5BD6" w:rsidR="46AD5425">
        <w:rPr>
          <w:noProof w:val="0"/>
          <w:sz w:val="24"/>
          <w:szCs w:val="24"/>
          <w:lang w:val="en-US"/>
        </w:rPr>
        <w:t xml:space="preserve"> In this project</w:t>
      </w:r>
      <w:r w:rsidRPr="07AB5BD6" w:rsidR="16524E5C">
        <w:rPr>
          <w:noProof w:val="0"/>
          <w:sz w:val="24"/>
          <w:szCs w:val="24"/>
          <w:lang w:val="en-US"/>
        </w:rPr>
        <w:t xml:space="preserve">, we intend to use machine learning to develop a new tool that could aid teachers in </w:t>
      </w:r>
      <w:r w:rsidRPr="07AB5BD6" w:rsidR="16524E5C">
        <w:rPr>
          <w:noProof w:val="0"/>
          <w:sz w:val="24"/>
          <w:szCs w:val="24"/>
          <w:lang w:val="en-US"/>
        </w:rPr>
        <w:t>p</w:t>
      </w:r>
      <w:r w:rsidRPr="07AB5BD6" w:rsidR="4ECE21D3">
        <w:rPr>
          <w:noProof w:val="0"/>
          <w:sz w:val="24"/>
          <w:szCs w:val="24"/>
          <w:lang w:val="en-US"/>
        </w:rPr>
        <w:t>roctoring</w:t>
      </w:r>
      <w:r w:rsidRPr="07AB5BD6" w:rsidR="16524E5C">
        <w:rPr>
          <w:noProof w:val="0"/>
          <w:sz w:val="24"/>
          <w:szCs w:val="24"/>
          <w:lang w:val="en-US"/>
        </w:rPr>
        <w:t xml:space="preserve"> an exam.</w:t>
      </w:r>
    </w:p>
    <w:p w:rsidR="00874C85" w:rsidP="07AB5BD6" w:rsidRDefault="00E42F56" w14:paraId="3AFBE9D7" w14:textId="11EE2BA2">
      <w:pPr>
        <w:pStyle w:val="Heading1"/>
        <w:ind w:left="0"/>
        <w:rPr>
          <w:noProof w:val="0"/>
          <w:lang w:val="en-US"/>
        </w:rPr>
      </w:pPr>
      <w:r w:rsidR="6E92AF47">
        <w:rPr/>
        <w:t>Methodology</w:t>
      </w:r>
    </w:p>
    <w:p w:rsidR="4670D261" w:rsidP="07AB5BD6" w:rsidRDefault="4670D261" w14:paraId="2801B880" w14:textId="0AF2E239">
      <w:pPr>
        <w:pStyle w:val="Normal"/>
        <w:rPr>
          <w:sz w:val="24"/>
          <w:szCs w:val="24"/>
        </w:rPr>
      </w:pPr>
      <w:r w:rsidRPr="07AB5BD6" w:rsidR="4670D261">
        <w:rPr>
          <w:sz w:val="24"/>
          <w:szCs w:val="24"/>
        </w:rPr>
        <w:t>For</w:t>
      </w:r>
      <w:r w:rsidRPr="07AB5BD6" w:rsidR="1E23EB94">
        <w:rPr>
          <w:sz w:val="24"/>
          <w:szCs w:val="24"/>
        </w:rPr>
        <w:t xml:space="preserve"> this project to be possible we must begin with determining what is background a foreground in each image from a video stream. We will need to create a </w:t>
      </w:r>
      <w:r w:rsidRPr="07AB5BD6" w:rsidR="2E3E7921">
        <w:rPr>
          <w:sz w:val="24"/>
          <w:szCs w:val="24"/>
        </w:rPr>
        <w:t>neural network which is going to be supplied an image with a person writing on an exam sheet and output a single</w:t>
      </w:r>
      <w:r w:rsidRPr="07AB5BD6" w:rsidR="4727D950">
        <w:rPr>
          <w:sz w:val="24"/>
          <w:szCs w:val="24"/>
        </w:rPr>
        <w:t xml:space="preserve"> bit per pixel image which represents background and foreground. Typically, these images are displayed as black and white images. Once we have this black and white </w:t>
      </w:r>
      <w:r w:rsidRPr="07AB5BD6" w:rsidR="0A922404">
        <w:rPr>
          <w:sz w:val="24"/>
          <w:szCs w:val="24"/>
        </w:rPr>
        <w:t>image,</w:t>
      </w:r>
      <w:r w:rsidRPr="07AB5BD6" w:rsidR="4727D950">
        <w:rPr>
          <w:sz w:val="24"/>
          <w:szCs w:val="24"/>
        </w:rPr>
        <w:t xml:space="preserve"> we can move onto background change detection.</w:t>
      </w:r>
    </w:p>
    <w:p w:rsidR="21BA411E" w:rsidP="07AB5BD6" w:rsidRDefault="21BA411E" w14:paraId="048A8EA9" w14:textId="018DDBF5">
      <w:pPr>
        <w:pStyle w:val="Normal"/>
        <w:rPr>
          <w:sz w:val="24"/>
          <w:szCs w:val="24"/>
        </w:rPr>
      </w:pPr>
      <w:r w:rsidRPr="07AB5BD6" w:rsidR="21BA411E">
        <w:rPr>
          <w:sz w:val="24"/>
          <w:szCs w:val="24"/>
        </w:rPr>
        <w:t xml:space="preserve">To detect the </w:t>
      </w:r>
      <w:r w:rsidRPr="07AB5BD6" w:rsidR="1EBE24C1">
        <w:rPr>
          <w:sz w:val="24"/>
          <w:szCs w:val="24"/>
        </w:rPr>
        <w:t>changes,</w:t>
      </w:r>
      <w:r w:rsidRPr="07AB5BD6" w:rsidR="21BA411E">
        <w:rPr>
          <w:sz w:val="24"/>
          <w:szCs w:val="24"/>
        </w:rPr>
        <w:t xml:space="preserve"> we must supply the full image along with the black and white image to a program which is able to extract all the information about the background image and compare to a base background image. We expect that as soon as the first image is supplied, the </w:t>
      </w:r>
      <w:r w:rsidRPr="07AB5BD6" w:rsidR="588999F5">
        <w:rPr>
          <w:sz w:val="24"/>
          <w:szCs w:val="24"/>
        </w:rPr>
        <w:t xml:space="preserve">program will save as much of the background as is </w:t>
      </w:r>
      <w:r w:rsidRPr="07AB5BD6" w:rsidR="60D90964">
        <w:rPr>
          <w:sz w:val="24"/>
          <w:szCs w:val="24"/>
        </w:rPr>
        <w:t>visible</w:t>
      </w:r>
      <w:r w:rsidRPr="07AB5BD6" w:rsidR="588999F5">
        <w:rPr>
          <w:sz w:val="24"/>
          <w:szCs w:val="24"/>
        </w:rPr>
        <w:t>, as the user moves and shows more of the background then more of the background will be recreated and saved for further comparisons. To detect the cha</w:t>
      </w:r>
      <w:r w:rsidRPr="07AB5BD6" w:rsidR="39EEE570">
        <w:rPr>
          <w:sz w:val="24"/>
          <w:szCs w:val="24"/>
        </w:rPr>
        <w:t>nges, if a new image has a background that doesn’t match the currently saved background, we flag this point in time for possible cheating and sa</w:t>
      </w:r>
      <w:r w:rsidRPr="07AB5BD6" w:rsidR="39EEE570">
        <w:rPr>
          <w:sz w:val="24"/>
          <w:szCs w:val="24"/>
        </w:rPr>
        <w:t>ve the newly changed background for further changes.</w:t>
      </w:r>
    </w:p>
    <w:p w:rsidRPr="007E54D5" w:rsidR="007E54D5" w:rsidP="007E54D5" w:rsidRDefault="007E54D5" w14:paraId="0E2C2629" w14:textId="607A257E">
      <w:pPr>
        <w:pStyle w:val="Heading1"/>
      </w:pPr>
      <w:r w:rsidR="5AE2D5BC">
        <w:rPr/>
        <w:t>CONCLUSION</w:t>
      </w:r>
    </w:p>
    <w:p w:rsidR="64944EF7" w:rsidP="45ADFBB8" w:rsidRDefault="64944EF7" w14:paraId="696A3592" w14:textId="0BDFF694">
      <w:pPr>
        <w:pStyle w:val="Normal"/>
        <w:rPr>
          <w:sz w:val="24"/>
          <w:szCs w:val="24"/>
        </w:rPr>
      </w:pPr>
      <w:r w:rsidRPr="07AB5BD6" w:rsidR="03514A4F">
        <w:rPr>
          <w:sz w:val="24"/>
          <w:szCs w:val="24"/>
        </w:rPr>
        <w:t xml:space="preserve">With this project, we will apply machine learning principles in background detection which can be very useful to </w:t>
      </w:r>
      <w:r w:rsidRPr="07AB5BD6" w:rsidR="50D0BABB">
        <w:rPr>
          <w:sz w:val="24"/>
          <w:szCs w:val="24"/>
        </w:rPr>
        <w:t>fix the challenge posed by the switch to online testing in institutions today.</w:t>
      </w:r>
    </w:p>
    <w:sectPr w:rsidRPr="007E54D5" w:rsidR="007E54D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2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231F118A"/>
    <w:multiLevelType w:val="hybridMultilevel"/>
    <w:tmpl w:val="FC6ED1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3">
    <w:abstractNumId w:val="2"/>
  </w:num>
  <w:num w:numId="2">
    <w:abstractNumId w:val="1"/>
  </w: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7e0MDc1NjK1NDNU0lEKTi0uzszPAykwqgUAlDl9ECwAAAA="/>
  </w:docVars>
  <w:rsids>
    <w:rsidRoot w:val="6706875B"/>
    <w:rsid w:val="0002061F"/>
    <w:rsid w:val="0007263A"/>
    <w:rsid w:val="00095422"/>
    <w:rsid w:val="000B7152"/>
    <w:rsid w:val="00113C01"/>
    <w:rsid w:val="00120F0F"/>
    <w:rsid w:val="0018720F"/>
    <w:rsid w:val="001F0C4C"/>
    <w:rsid w:val="00201C8E"/>
    <w:rsid w:val="00262EF5"/>
    <w:rsid w:val="002A3608"/>
    <w:rsid w:val="002C393D"/>
    <w:rsid w:val="002E031B"/>
    <w:rsid w:val="002F6186"/>
    <w:rsid w:val="0033072D"/>
    <w:rsid w:val="003426C2"/>
    <w:rsid w:val="003754BD"/>
    <w:rsid w:val="003B2C13"/>
    <w:rsid w:val="004460DD"/>
    <w:rsid w:val="004649A1"/>
    <w:rsid w:val="004849EC"/>
    <w:rsid w:val="00486CE6"/>
    <w:rsid w:val="004E5AC0"/>
    <w:rsid w:val="00502D88"/>
    <w:rsid w:val="00503150"/>
    <w:rsid w:val="00522C49"/>
    <w:rsid w:val="00536297"/>
    <w:rsid w:val="005AC6FF"/>
    <w:rsid w:val="005B0F71"/>
    <w:rsid w:val="005F6DC5"/>
    <w:rsid w:val="00656B9C"/>
    <w:rsid w:val="006804AA"/>
    <w:rsid w:val="006D0D00"/>
    <w:rsid w:val="00730214"/>
    <w:rsid w:val="00737E0C"/>
    <w:rsid w:val="007B683B"/>
    <w:rsid w:val="007E54D5"/>
    <w:rsid w:val="0085306C"/>
    <w:rsid w:val="00857791"/>
    <w:rsid w:val="00872D1F"/>
    <w:rsid w:val="00874C85"/>
    <w:rsid w:val="00975763"/>
    <w:rsid w:val="00977DF1"/>
    <w:rsid w:val="009866F6"/>
    <w:rsid w:val="0099003C"/>
    <w:rsid w:val="009940B8"/>
    <w:rsid w:val="009E4618"/>
    <w:rsid w:val="009F1C50"/>
    <w:rsid w:val="00A055F8"/>
    <w:rsid w:val="00A3299A"/>
    <w:rsid w:val="00A45206"/>
    <w:rsid w:val="00A636E5"/>
    <w:rsid w:val="00A75FEF"/>
    <w:rsid w:val="00A77662"/>
    <w:rsid w:val="00AC76C3"/>
    <w:rsid w:val="00AD3F3B"/>
    <w:rsid w:val="00B039B5"/>
    <w:rsid w:val="00B16327"/>
    <w:rsid w:val="00B4387D"/>
    <w:rsid w:val="00B658E1"/>
    <w:rsid w:val="00C14747"/>
    <w:rsid w:val="00C30AF3"/>
    <w:rsid w:val="00C54AB3"/>
    <w:rsid w:val="00CF3883"/>
    <w:rsid w:val="00D12720"/>
    <w:rsid w:val="00D16323"/>
    <w:rsid w:val="00D63682"/>
    <w:rsid w:val="00DF22F0"/>
    <w:rsid w:val="00E42F56"/>
    <w:rsid w:val="00EB450E"/>
    <w:rsid w:val="00F037F5"/>
    <w:rsid w:val="00F5145D"/>
    <w:rsid w:val="00F62059"/>
    <w:rsid w:val="00FE062A"/>
    <w:rsid w:val="00FF048B"/>
    <w:rsid w:val="01558F13"/>
    <w:rsid w:val="01D8F62B"/>
    <w:rsid w:val="028074B4"/>
    <w:rsid w:val="03514A4F"/>
    <w:rsid w:val="03FF0703"/>
    <w:rsid w:val="04190967"/>
    <w:rsid w:val="04A09E7E"/>
    <w:rsid w:val="04FAB27A"/>
    <w:rsid w:val="055FD3B5"/>
    <w:rsid w:val="058BE201"/>
    <w:rsid w:val="05B16273"/>
    <w:rsid w:val="0604CC89"/>
    <w:rsid w:val="06862B57"/>
    <w:rsid w:val="0691E1BF"/>
    <w:rsid w:val="06FCD689"/>
    <w:rsid w:val="070D8F04"/>
    <w:rsid w:val="07189675"/>
    <w:rsid w:val="07284E76"/>
    <w:rsid w:val="07294B7E"/>
    <w:rsid w:val="0740084D"/>
    <w:rsid w:val="0748D297"/>
    <w:rsid w:val="078F5293"/>
    <w:rsid w:val="07AB5BD6"/>
    <w:rsid w:val="07F91503"/>
    <w:rsid w:val="082E1831"/>
    <w:rsid w:val="099F84A9"/>
    <w:rsid w:val="09A5D4CE"/>
    <w:rsid w:val="09C65945"/>
    <w:rsid w:val="09CFA29D"/>
    <w:rsid w:val="09DD006A"/>
    <w:rsid w:val="0A472504"/>
    <w:rsid w:val="0A575A79"/>
    <w:rsid w:val="0A922404"/>
    <w:rsid w:val="0BA7B2FF"/>
    <w:rsid w:val="0BB91CCF"/>
    <w:rsid w:val="0BD5DEBF"/>
    <w:rsid w:val="0C17514B"/>
    <w:rsid w:val="0CC752A4"/>
    <w:rsid w:val="0E0458A3"/>
    <w:rsid w:val="0E195237"/>
    <w:rsid w:val="0E626348"/>
    <w:rsid w:val="0EB04C40"/>
    <w:rsid w:val="0EC5E690"/>
    <w:rsid w:val="0F924E25"/>
    <w:rsid w:val="0FA9F090"/>
    <w:rsid w:val="10B8D0DB"/>
    <w:rsid w:val="1139C027"/>
    <w:rsid w:val="114043C3"/>
    <w:rsid w:val="117622C4"/>
    <w:rsid w:val="117DBDFE"/>
    <w:rsid w:val="12C5747A"/>
    <w:rsid w:val="12F86A7B"/>
    <w:rsid w:val="13E4895F"/>
    <w:rsid w:val="140A077A"/>
    <w:rsid w:val="14266C9E"/>
    <w:rsid w:val="1457E92E"/>
    <w:rsid w:val="14E3CA46"/>
    <w:rsid w:val="14EC30F8"/>
    <w:rsid w:val="155AD032"/>
    <w:rsid w:val="15D9861B"/>
    <w:rsid w:val="15F62E34"/>
    <w:rsid w:val="16524E5C"/>
    <w:rsid w:val="16953A1B"/>
    <w:rsid w:val="170E1401"/>
    <w:rsid w:val="176FB4DC"/>
    <w:rsid w:val="17CA5B12"/>
    <w:rsid w:val="1889AE16"/>
    <w:rsid w:val="18A8C9A8"/>
    <w:rsid w:val="18CEAE91"/>
    <w:rsid w:val="18D73376"/>
    <w:rsid w:val="197561F4"/>
    <w:rsid w:val="19CAB5ED"/>
    <w:rsid w:val="1A26DDDD"/>
    <w:rsid w:val="1A5ACF49"/>
    <w:rsid w:val="1A983B08"/>
    <w:rsid w:val="1B050B55"/>
    <w:rsid w:val="1B96C5A2"/>
    <w:rsid w:val="1BDC42DD"/>
    <w:rsid w:val="1BF5A3A1"/>
    <w:rsid w:val="1C4DE8EE"/>
    <w:rsid w:val="1CC0FC90"/>
    <w:rsid w:val="1D0998AA"/>
    <w:rsid w:val="1D2589F3"/>
    <w:rsid w:val="1D601514"/>
    <w:rsid w:val="1E23EB94"/>
    <w:rsid w:val="1E2C6AF2"/>
    <w:rsid w:val="1EBE24C1"/>
    <w:rsid w:val="1EDA4668"/>
    <w:rsid w:val="1F0F86F9"/>
    <w:rsid w:val="1F6F1988"/>
    <w:rsid w:val="20354C5B"/>
    <w:rsid w:val="2088C471"/>
    <w:rsid w:val="21BA411E"/>
    <w:rsid w:val="21CA6005"/>
    <w:rsid w:val="232E2557"/>
    <w:rsid w:val="23E81E69"/>
    <w:rsid w:val="245DBEC2"/>
    <w:rsid w:val="24FCD8D2"/>
    <w:rsid w:val="25200BB5"/>
    <w:rsid w:val="2574563F"/>
    <w:rsid w:val="258D6C4B"/>
    <w:rsid w:val="25C80B9C"/>
    <w:rsid w:val="25EF7A9A"/>
    <w:rsid w:val="26488AB2"/>
    <w:rsid w:val="264C1A41"/>
    <w:rsid w:val="26935617"/>
    <w:rsid w:val="26A1B085"/>
    <w:rsid w:val="27411A35"/>
    <w:rsid w:val="27445093"/>
    <w:rsid w:val="275F0D99"/>
    <w:rsid w:val="27DE8062"/>
    <w:rsid w:val="281C3248"/>
    <w:rsid w:val="28CAC7E7"/>
    <w:rsid w:val="28D45628"/>
    <w:rsid w:val="29885A59"/>
    <w:rsid w:val="298E1A1D"/>
    <w:rsid w:val="29BC422C"/>
    <w:rsid w:val="2A3BC10D"/>
    <w:rsid w:val="2A66D6BC"/>
    <w:rsid w:val="2B9BD2E0"/>
    <w:rsid w:val="2BF83297"/>
    <w:rsid w:val="2CB531EB"/>
    <w:rsid w:val="2D0D29F3"/>
    <w:rsid w:val="2D27AF93"/>
    <w:rsid w:val="2DD324C7"/>
    <w:rsid w:val="2DD5E603"/>
    <w:rsid w:val="2E3E7921"/>
    <w:rsid w:val="2E6869B4"/>
    <w:rsid w:val="2E7216F9"/>
    <w:rsid w:val="2E822BA5"/>
    <w:rsid w:val="30BB7EE0"/>
    <w:rsid w:val="30E34FB8"/>
    <w:rsid w:val="30EE9089"/>
    <w:rsid w:val="310A1C17"/>
    <w:rsid w:val="31D9CF9A"/>
    <w:rsid w:val="32398132"/>
    <w:rsid w:val="32526EEF"/>
    <w:rsid w:val="32539182"/>
    <w:rsid w:val="3338ABE4"/>
    <w:rsid w:val="3385B640"/>
    <w:rsid w:val="33A9D5F3"/>
    <w:rsid w:val="3412C822"/>
    <w:rsid w:val="34169CAB"/>
    <w:rsid w:val="342A19FD"/>
    <w:rsid w:val="3438A15E"/>
    <w:rsid w:val="34BF828D"/>
    <w:rsid w:val="3559CAF3"/>
    <w:rsid w:val="3564DD3C"/>
    <w:rsid w:val="3575BB57"/>
    <w:rsid w:val="35A002DF"/>
    <w:rsid w:val="35E536C3"/>
    <w:rsid w:val="3694424B"/>
    <w:rsid w:val="3734694D"/>
    <w:rsid w:val="374964B8"/>
    <w:rsid w:val="378F363A"/>
    <w:rsid w:val="37D26AF4"/>
    <w:rsid w:val="37F470E5"/>
    <w:rsid w:val="38613537"/>
    <w:rsid w:val="3878A80C"/>
    <w:rsid w:val="398F5230"/>
    <w:rsid w:val="39EEE570"/>
    <w:rsid w:val="3A206AD1"/>
    <w:rsid w:val="3A3C1658"/>
    <w:rsid w:val="3B23EF89"/>
    <w:rsid w:val="3B4FBE7A"/>
    <w:rsid w:val="3B7390F6"/>
    <w:rsid w:val="3BA35B18"/>
    <w:rsid w:val="3C0FD97D"/>
    <w:rsid w:val="3C980753"/>
    <w:rsid w:val="3CFF1D74"/>
    <w:rsid w:val="3E2C0B4D"/>
    <w:rsid w:val="3F982AFC"/>
    <w:rsid w:val="3FB6ABCB"/>
    <w:rsid w:val="3FC05BE0"/>
    <w:rsid w:val="4082AEED"/>
    <w:rsid w:val="408A1344"/>
    <w:rsid w:val="40A1A7C6"/>
    <w:rsid w:val="412AB42B"/>
    <w:rsid w:val="418320D4"/>
    <w:rsid w:val="41C6E7CD"/>
    <w:rsid w:val="41D8E07D"/>
    <w:rsid w:val="41E97644"/>
    <w:rsid w:val="41E97E94"/>
    <w:rsid w:val="421E3B31"/>
    <w:rsid w:val="431DE975"/>
    <w:rsid w:val="449DA8A9"/>
    <w:rsid w:val="44DE72F4"/>
    <w:rsid w:val="44FE7536"/>
    <w:rsid w:val="45370745"/>
    <w:rsid w:val="45A0018E"/>
    <w:rsid w:val="45ADFBB8"/>
    <w:rsid w:val="4670D261"/>
    <w:rsid w:val="46AD5425"/>
    <w:rsid w:val="46B585AF"/>
    <w:rsid w:val="4727D950"/>
    <w:rsid w:val="47385BA7"/>
    <w:rsid w:val="478F5D9B"/>
    <w:rsid w:val="4848F45E"/>
    <w:rsid w:val="4869A258"/>
    <w:rsid w:val="49F2D8BA"/>
    <w:rsid w:val="4A108684"/>
    <w:rsid w:val="4AA3698F"/>
    <w:rsid w:val="4AF5CB44"/>
    <w:rsid w:val="4BC03BFA"/>
    <w:rsid w:val="4C5CCF7F"/>
    <w:rsid w:val="4C8CD036"/>
    <w:rsid w:val="4CEDA9B4"/>
    <w:rsid w:val="4D4E11D5"/>
    <w:rsid w:val="4E14C7EF"/>
    <w:rsid w:val="4E2D6828"/>
    <w:rsid w:val="4E595ED6"/>
    <w:rsid w:val="4E860AE6"/>
    <w:rsid w:val="4ECE21D3"/>
    <w:rsid w:val="4EF09FD3"/>
    <w:rsid w:val="4FA90750"/>
    <w:rsid w:val="5027F97C"/>
    <w:rsid w:val="50479B17"/>
    <w:rsid w:val="508FF19E"/>
    <w:rsid w:val="5092D688"/>
    <w:rsid w:val="50BA4472"/>
    <w:rsid w:val="50D0BABB"/>
    <w:rsid w:val="50D2757D"/>
    <w:rsid w:val="51400B0D"/>
    <w:rsid w:val="516FE5A7"/>
    <w:rsid w:val="51A314B5"/>
    <w:rsid w:val="520A2542"/>
    <w:rsid w:val="52643808"/>
    <w:rsid w:val="52F22E08"/>
    <w:rsid w:val="5330DAC4"/>
    <w:rsid w:val="53514007"/>
    <w:rsid w:val="53D9CAA5"/>
    <w:rsid w:val="53DF2379"/>
    <w:rsid w:val="542D79AE"/>
    <w:rsid w:val="5455CA0D"/>
    <w:rsid w:val="54FB3160"/>
    <w:rsid w:val="553B7A80"/>
    <w:rsid w:val="55561EFA"/>
    <w:rsid w:val="55B831C7"/>
    <w:rsid w:val="562FD9D6"/>
    <w:rsid w:val="56C03EC7"/>
    <w:rsid w:val="57369050"/>
    <w:rsid w:val="588999F5"/>
    <w:rsid w:val="599B1DDF"/>
    <w:rsid w:val="59B4DB13"/>
    <w:rsid w:val="59F151C0"/>
    <w:rsid w:val="5A6D28B4"/>
    <w:rsid w:val="5A7118B8"/>
    <w:rsid w:val="5AAF0105"/>
    <w:rsid w:val="5AE2D5BC"/>
    <w:rsid w:val="5B531E84"/>
    <w:rsid w:val="5C3F639D"/>
    <w:rsid w:val="5C7CA65A"/>
    <w:rsid w:val="5CA075E6"/>
    <w:rsid w:val="5D3E7CDC"/>
    <w:rsid w:val="5D52E93D"/>
    <w:rsid w:val="5E621D13"/>
    <w:rsid w:val="5EC93723"/>
    <w:rsid w:val="5EEC1AD2"/>
    <w:rsid w:val="5F3BBC6B"/>
    <w:rsid w:val="5F4435A3"/>
    <w:rsid w:val="6027CD22"/>
    <w:rsid w:val="60D90964"/>
    <w:rsid w:val="61C11B49"/>
    <w:rsid w:val="61C58B66"/>
    <w:rsid w:val="61F35BB3"/>
    <w:rsid w:val="61F96647"/>
    <w:rsid w:val="6330F3BF"/>
    <w:rsid w:val="63322E2B"/>
    <w:rsid w:val="64944EF7"/>
    <w:rsid w:val="64E948BC"/>
    <w:rsid w:val="650736FC"/>
    <w:rsid w:val="650956CC"/>
    <w:rsid w:val="6513A224"/>
    <w:rsid w:val="65398CB0"/>
    <w:rsid w:val="656D58BE"/>
    <w:rsid w:val="65F22B07"/>
    <w:rsid w:val="662D3907"/>
    <w:rsid w:val="6631D4AE"/>
    <w:rsid w:val="6688A13A"/>
    <w:rsid w:val="66AED10C"/>
    <w:rsid w:val="66CDF6D5"/>
    <w:rsid w:val="66E78AB2"/>
    <w:rsid w:val="66EF857D"/>
    <w:rsid w:val="6703E72A"/>
    <w:rsid w:val="6706875B"/>
    <w:rsid w:val="68ED6F11"/>
    <w:rsid w:val="68EE8732"/>
    <w:rsid w:val="693A6945"/>
    <w:rsid w:val="69E08AA2"/>
    <w:rsid w:val="69F0EF0A"/>
    <w:rsid w:val="6AA8FC32"/>
    <w:rsid w:val="6AE5B6DC"/>
    <w:rsid w:val="6C9B883F"/>
    <w:rsid w:val="6D517841"/>
    <w:rsid w:val="6DA5CE29"/>
    <w:rsid w:val="6E92AF47"/>
    <w:rsid w:val="6EF7529B"/>
    <w:rsid w:val="6F30C696"/>
    <w:rsid w:val="6F55A820"/>
    <w:rsid w:val="6FD60D59"/>
    <w:rsid w:val="70DA6505"/>
    <w:rsid w:val="712624B6"/>
    <w:rsid w:val="71F878F4"/>
    <w:rsid w:val="7212BE5D"/>
    <w:rsid w:val="722CE038"/>
    <w:rsid w:val="7256024C"/>
    <w:rsid w:val="72D2F86B"/>
    <w:rsid w:val="72D7004F"/>
    <w:rsid w:val="7355BA8B"/>
    <w:rsid w:val="74B7DCDE"/>
    <w:rsid w:val="74BC2442"/>
    <w:rsid w:val="75207369"/>
    <w:rsid w:val="75996016"/>
    <w:rsid w:val="75BC3289"/>
    <w:rsid w:val="76882FCD"/>
    <w:rsid w:val="77C7FA45"/>
    <w:rsid w:val="77CE70A4"/>
    <w:rsid w:val="77E3CBD7"/>
    <w:rsid w:val="7885760C"/>
    <w:rsid w:val="78B2BF08"/>
    <w:rsid w:val="79B4AE19"/>
    <w:rsid w:val="79C3C93D"/>
    <w:rsid w:val="79CFBD33"/>
    <w:rsid w:val="79D8BF67"/>
    <w:rsid w:val="7AA18728"/>
    <w:rsid w:val="7B285261"/>
    <w:rsid w:val="7B52E4FC"/>
    <w:rsid w:val="7B876B2C"/>
    <w:rsid w:val="7BEEAD21"/>
    <w:rsid w:val="7C8BA9A4"/>
    <w:rsid w:val="7CF68B67"/>
    <w:rsid w:val="7CFCB7CD"/>
    <w:rsid w:val="7D3090F4"/>
    <w:rsid w:val="7D767D35"/>
    <w:rsid w:val="7D80F2AF"/>
    <w:rsid w:val="7DC8EB7A"/>
    <w:rsid w:val="7DD7FF85"/>
    <w:rsid w:val="7E06DDE1"/>
    <w:rsid w:val="7E335A52"/>
    <w:rsid w:val="7EB9C99E"/>
    <w:rsid w:val="7EE950B6"/>
    <w:rsid w:val="7F1B824A"/>
    <w:rsid w:val="7F9C218B"/>
    <w:rsid w:val="7FD10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6875B"/>
  <w15:chartTrackingRefBased/>
  <w15:docId w15:val="{189CBB4D-1C95-4BAB-8246-3D588C8BB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6323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D16323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74C85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874C85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E42F5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2F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E42F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2F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020DA12F16F84E84E8C665FAA37F21" ma:contentTypeVersion="4" ma:contentTypeDescription="Create a new document." ma:contentTypeScope="" ma:versionID="867f67f50b75b92528934919e685e0ab">
  <xsd:schema xmlns:xsd="http://www.w3.org/2001/XMLSchema" xmlns:xs="http://www.w3.org/2001/XMLSchema" xmlns:p="http://schemas.microsoft.com/office/2006/metadata/properties" xmlns:ns2="4353b4a6-950a-475d-9522-e3278e2d7fcf" targetNamespace="http://schemas.microsoft.com/office/2006/metadata/properties" ma:root="true" ma:fieldsID="b1cd9a9286193b84e9d186cff9a344e9" ns2:_="">
    <xsd:import namespace="4353b4a6-950a-475d-9522-e3278e2d7f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53b4a6-950a-475d-9522-e3278e2d7fc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FC21D77-966D-4879-8A60-B13DD53C4EF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8C0050-2F7E-4FE1-9E10-FF516F6EA1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53b4a6-950a-475d-9522-e3278e2d7f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1FC692-02B4-4951-B4A3-A1B54C2CEF0B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onzalez, Jake</dc:creator>
  <keywords/>
  <dc:description/>
  <lastModifiedBy>Ejiade, Ayodeji</lastModifiedBy>
  <revision>76</revision>
  <dcterms:created xsi:type="dcterms:W3CDTF">2020-10-01T23:17:00.0000000Z</dcterms:created>
  <dcterms:modified xsi:type="dcterms:W3CDTF">2020-10-19T20:22:58.14464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020DA12F16F84E84E8C665FAA37F21</vt:lpwstr>
  </property>
</Properties>
</file>